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quatorial</w:t>
      </w:r>
      <w:r>
        <w:t xml:space="preserve"> </w:t>
      </w:r>
      <w:r>
        <w:t xml:space="preserve">Guine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Equatorial Guinea received a score of NA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Equatorial Guinea received a score of 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Equatorial Guinea received a score of</w:t>
      </w:r>
      <w:r>
        <w:t xml:space="preserve"> </w:t>
      </w:r>
      <w:r>
        <w:rPr>
          <w:b/>
        </w:rPr>
        <w:t xml:space="preserve">NA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Equatorial Guinea received a score of 44.9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Equatorial Guinea received a score of NA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Equatorial Guinea received a score of 2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Equatorial Guinea received a score of 0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Equatorial Guinea received a score of 0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Equatorial Guinea received a score of NA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Equatorial Guinea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Equatorial Guinea received a score of 0.4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Equatorial Guinea received a score of 0.4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Equatorial Guinea received a score of 0.7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Equatorial Guinea received a score of 0.3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Equatorial Guinea received a score of 0.4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Equatorial Guinea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Equatorial Guinea received a score of NA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Equatorial Guinea received a score of 0.2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Equatorial%20Guine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Equatorial%20Guine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Equatorial%20Guine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Equatorial%20Guine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Equatorial%20Guine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Equatorial%20Guine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Equatorial%20Guine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Equatorial%20Guine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Equatorial%20Guine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Equatorial%20Guine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Equatorial%20Guine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Equatorial%20Guine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Sub-Saharan%20Africa\Equatorial%20Guine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Sub-Saharan%20Africa\Equatorial%20Guine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Sub-Saharan%20Africa\Equatorial%20Guine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Equatorial%20Guine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Equatorial%20Guine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5"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quatorial Guine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 201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 2011</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5"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quatorial Guine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atorial Guinea Country Report</dc:title>
  <dc:creator>SPI Team</dc:creator>
  <cp:keywords/>
  <dcterms:created xsi:type="dcterms:W3CDTF">2021-05-25T12:36:51Z</dcterms:created>
  <dcterms:modified xsi:type="dcterms:W3CDTF">2021-05-25T12:3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